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4E49E" w14:textId="19A5894B" w:rsidR="002D3C11" w:rsidRDefault="00E50D3C" w:rsidP="002D3C11">
      <w:pPr>
        <w:jc w:val="center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E90C78D" wp14:editId="13446D1A">
            <wp:extent cx="3590925" cy="1571625"/>
            <wp:effectExtent l="0" t="0" r="9525" b="9525"/>
            <wp:docPr id="1" name="Picture 1" descr="Logo&#10;&#10;Description automatically generated with low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low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2B85C" w14:textId="56234B84" w:rsidR="002D3C11" w:rsidRPr="002D3C11" w:rsidRDefault="002D3C11" w:rsidP="002D3C11">
      <w:pPr>
        <w:jc w:val="center"/>
        <w:rPr>
          <w:b/>
          <w:bCs/>
          <w:sz w:val="36"/>
          <w:szCs w:val="36"/>
        </w:rPr>
      </w:pPr>
      <w:r w:rsidRPr="002D3C11">
        <w:rPr>
          <w:b/>
          <w:bCs/>
          <w:sz w:val="36"/>
          <w:szCs w:val="36"/>
        </w:rPr>
        <w:t>Phone Script Donation Ask</w:t>
      </w:r>
    </w:p>
    <w:p w14:paraId="5CB05519" w14:textId="77777777" w:rsidR="002D3C11" w:rsidRDefault="002D3C11"/>
    <w:p w14:paraId="5F60986A" w14:textId="0BF1066B" w:rsidR="00AB0F83" w:rsidRPr="00DA6545" w:rsidRDefault="00AB0F83">
      <w:pPr>
        <w:rPr>
          <w:b/>
        </w:rPr>
      </w:pPr>
      <w:r>
        <w:t xml:space="preserve">Hello </w:t>
      </w:r>
      <w:r w:rsidRPr="00DA6545">
        <w:rPr>
          <w:b/>
        </w:rPr>
        <w:t xml:space="preserve">[say </w:t>
      </w:r>
      <w:r w:rsidR="002D3C11">
        <w:rPr>
          <w:b/>
        </w:rPr>
        <w:t xml:space="preserve">their </w:t>
      </w:r>
      <w:r w:rsidRPr="00DA6545">
        <w:rPr>
          <w:b/>
        </w:rPr>
        <w:t>name]</w:t>
      </w:r>
    </w:p>
    <w:p w14:paraId="17C3FA92" w14:textId="2D25743B" w:rsidR="00AB0F83" w:rsidRPr="005207EB" w:rsidRDefault="00AB0F83">
      <w:pPr>
        <w:rPr>
          <w:i/>
        </w:rPr>
      </w:pPr>
      <w:r w:rsidRPr="005207EB">
        <w:rPr>
          <w:i/>
        </w:rPr>
        <w:t>-</w:t>
      </w:r>
      <w:r w:rsidR="00F842EF">
        <w:rPr>
          <w:i/>
        </w:rPr>
        <w:t>begin</w:t>
      </w:r>
      <w:r w:rsidRPr="005207EB">
        <w:rPr>
          <w:i/>
        </w:rPr>
        <w:t xml:space="preserve"> with an open conversation topic; asking how they are doing, if you know they had an event lately they </w:t>
      </w:r>
      <w:r w:rsidR="00D05C50">
        <w:rPr>
          <w:i/>
        </w:rPr>
        <w:t>attended, ask how it went, etc.</w:t>
      </w:r>
    </w:p>
    <w:p w14:paraId="54706145" w14:textId="77777777" w:rsidR="00AB0F83" w:rsidRPr="005207EB" w:rsidRDefault="00AB0F83">
      <w:pPr>
        <w:rPr>
          <w:b/>
        </w:rPr>
      </w:pPr>
      <w:r w:rsidRPr="005207EB">
        <w:rPr>
          <w:b/>
        </w:rPr>
        <w:t>When it is time to ask for a donation:</w:t>
      </w:r>
    </w:p>
    <w:p w14:paraId="765070AD" w14:textId="301442BC" w:rsidR="00AB0F83" w:rsidRDefault="005207EB">
      <w:r>
        <w:t xml:space="preserve">I have chosen to become a </w:t>
      </w:r>
      <w:r w:rsidR="00F842EF">
        <w:t>Rescue Walk</w:t>
      </w:r>
      <w:r w:rsidR="00E50D3C">
        <w:t xml:space="preserve"> Fundraiser</w:t>
      </w:r>
      <w:r>
        <w:t xml:space="preserve"> </w:t>
      </w:r>
      <w:r w:rsidR="00DA6545">
        <w:t xml:space="preserve">to </w:t>
      </w:r>
      <w:r w:rsidR="00F842EF">
        <w:t xml:space="preserve">help </w:t>
      </w:r>
      <w:r w:rsidR="00DA6545">
        <w:t>raise</w:t>
      </w:r>
      <w:r>
        <w:t xml:space="preserve"> </w:t>
      </w:r>
      <w:r w:rsidR="00DA6545">
        <w:t xml:space="preserve">money for the </w:t>
      </w:r>
      <w:r w:rsidR="00E50D3C">
        <w:t>Bark in the Park Rescue Walk on Saturday, May 21, 2022. Fundraising for this event supports</w:t>
      </w:r>
      <w:r w:rsidR="00DA6545">
        <w:t xml:space="preserve"> the life</w:t>
      </w:r>
      <w:r>
        <w:t xml:space="preserve">saving veterinary care provided by the Humane Society of Summit County </w:t>
      </w:r>
      <w:r w:rsidR="00F842EF">
        <w:t>for</w:t>
      </w:r>
      <w:r>
        <w:t xml:space="preserve"> the rescued animals in our community. You know that this cause is close to my heart because </w:t>
      </w:r>
      <w:r w:rsidRPr="00DA6545">
        <w:rPr>
          <w:b/>
        </w:rPr>
        <w:t>[talk about your reason and why it’s close to your heart]</w:t>
      </w:r>
      <w:r>
        <w:t>.</w:t>
      </w:r>
    </w:p>
    <w:p w14:paraId="06FF8A2C" w14:textId="72C35BC2" w:rsidR="005207EB" w:rsidRDefault="005207EB">
      <w:r>
        <w:t xml:space="preserve">I am asking if you would consider donating </w:t>
      </w:r>
      <w:r w:rsidRPr="00DA6545">
        <w:rPr>
          <w:b/>
        </w:rPr>
        <w:t>[</w:t>
      </w:r>
      <w:r w:rsidR="00F842EF">
        <w:rPr>
          <w:b/>
        </w:rPr>
        <w:t>$25, $50, $100, $150</w:t>
      </w:r>
      <w:r w:rsidRPr="00DA6545">
        <w:rPr>
          <w:b/>
        </w:rPr>
        <w:t xml:space="preserve">] </w:t>
      </w:r>
      <w:r w:rsidRPr="00F842EF">
        <w:rPr>
          <w:bCs/>
        </w:rPr>
        <w:t xml:space="preserve">to support my </w:t>
      </w:r>
      <w:r w:rsidR="00E50D3C">
        <w:rPr>
          <w:bCs/>
        </w:rPr>
        <w:t xml:space="preserve">personal </w:t>
      </w:r>
      <w:r w:rsidRPr="00F842EF">
        <w:rPr>
          <w:bCs/>
        </w:rPr>
        <w:t>goal of</w:t>
      </w:r>
      <w:r w:rsidRPr="00DA6545">
        <w:rPr>
          <w:b/>
        </w:rPr>
        <w:t xml:space="preserve"> [your fundraising goal]</w:t>
      </w:r>
      <w:r w:rsidR="00E50D3C">
        <w:t xml:space="preserve"> to help the Humane Society reach $25,000.</w:t>
      </w:r>
    </w:p>
    <w:p w14:paraId="14646E10" w14:textId="697B7118" w:rsidR="005207EB" w:rsidRDefault="005207EB">
      <w:r>
        <w:t xml:space="preserve">Every </w:t>
      </w:r>
      <w:r w:rsidR="00E50D3C">
        <w:t>dollar</w:t>
      </w:r>
      <w:r>
        <w:t xml:space="preserve"> raised helps the animals</w:t>
      </w:r>
      <w:r w:rsidR="00F842EF">
        <w:t>.</w:t>
      </w:r>
    </w:p>
    <w:p w14:paraId="6BDF1881" w14:textId="1AA6AC3C" w:rsidR="005207EB" w:rsidRDefault="005207EB">
      <w:r>
        <w:t xml:space="preserve">You can donate online at my fundraising page or pledge an amount that I can pick up </w:t>
      </w:r>
      <w:proofErr w:type="gramStart"/>
      <w:r>
        <w:t>at a later date</w:t>
      </w:r>
      <w:proofErr w:type="gramEnd"/>
      <w:r>
        <w:t>.</w:t>
      </w:r>
    </w:p>
    <w:p w14:paraId="68BBEBA5" w14:textId="6465B44E" w:rsidR="005207EB" w:rsidRDefault="005207EB">
      <w:r w:rsidRPr="00DA6545">
        <w:rPr>
          <w:b/>
        </w:rPr>
        <w:t xml:space="preserve">[If they chose to donate online, ask </w:t>
      </w:r>
      <w:r w:rsidR="00F842EF">
        <w:rPr>
          <w:b/>
        </w:rPr>
        <w:t xml:space="preserve">what </w:t>
      </w:r>
      <w:proofErr w:type="gramStart"/>
      <w:r w:rsidR="00F842EF">
        <w:rPr>
          <w:b/>
        </w:rPr>
        <w:t>is the best way</w:t>
      </w:r>
      <w:proofErr w:type="gramEnd"/>
      <w:r w:rsidR="00F842EF">
        <w:rPr>
          <w:b/>
        </w:rPr>
        <w:t xml:space="preserve"> to send the link to them: email or text]</w:t>
      </w:r>
    </w:p>
    <w:p w14:paraId="0C4C109B" w14:textId="465930BA" w:rsidR="005207EB" w:rsidRDefault="005207EB">
      <w:r>
        <w:t xml:space="preserve">Thank </w:t>
      </w:r>
      <w:r w:rsidR="00F842EF">
        <w:t>you</w:t>
      </w:r>
      <w:r>
        <w:t xml:space="preserve"> so much for donating to this amazing cause and helping save the lives of these animals</w:t>
      </w:r>
      <w:r w:rsidR="00F842EF">
        <w:t>!</w:t>
      </w:r>
    </w:p>
    <w:p w14:paraId="5D25C0DB" w14:textId="77777777" w:rsidR="00F0195B" w:rsidRDefault="005207EB">
      <w:r>
        <w:t>I look forward to talking to you soon and if you have any questions, please feel free to reach out to me.</w:t>
      </w:r>
    </w:p>
    <w:sectPr w:rsidR="00F019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sDQxsbS0sDAB0ko6SsGpxcWZ+XkgBca1AP6K7cUsAAAA"/>
  </w:docVars>
  <w:rsids>
    <w:rsidRoot w:val="00F0195B"/>
    <w:rsid w:val="002D3C11"/>
    <w:rsid w:val="003C1AC1"/>
    <w:rsid w:val="00414547"/>
    <w:rsid w:val="00467938"/>
    <w:rsid w:val="005207EB"/>
    <w:rsid w:val="005E4B8E"/>
    <w:rsid w:val="007108CA"/>
    <w:rsid w:val="009928FC"/>
    <w:rsid w:val="00AB0F83"/>
    <w:rsid w:val="00AE14A9"/>
    <w:rsid w:val="00B90AC6"/>
    <w:rsid w:val="00BA22F4"/>
    <w:rsid w:val="00C41F72"/>
    <w:rsid w:val="00D05C50"/>
    <w:rsid w:val="00DA6545"/>
    <w:rsid w:val="00E50D3C"/>
    <w:rsid w:val="00E54F99"/>
    <w:rsid w:val="00F0195B"/>
    <w:rsid w:val="00F84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1EA36"/>
  <w15:chartTrackingRefBased/>
  <w15:docId w15:val="{A84A5F6B-DD8F-4F07-B636-FAFE45327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2bdfe14-99f1-4717-8ba5-848367ed58a0" xsi:nil="true"/>
    <lcf76f155ced4ddcb4097134ff3c332f xmlns="ef482200-acab-40dc-8b5b-6d2fc07ad44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913FE97DA4F94D8EEC0F42A93D109B" ma:contentTypeVersion="14" ma:contentTypeDescription="Create a new document." ma:contentTypeScope="" ma:versionID="0c6091b10828548fbd404f1b28d22596">
  <xsd:schema xmlns:xsd="http://www.w3.org/2001/XMLSchema" xmlns:xs="http://www.w3.org/2001/XMLSchema" xmlns:p="http://schemas.microsoft.com/office/2006/metadata/properties" xmlns:ns2="ef482200-acab-40dc-8b5b-6d2fc07ad440" xmlns:ns3="e2bdfe14-99f1-4717-8ba5-848367ed58a0" targetNamespace="http://schemas.microsoft.com/office/2006/metadata/properties" ma:root="true" ma:fieldsID="788903b2f919f683ce2c66ff350600dc" ns2:_="" ns3:_="">
    <xsd:import namespace="ef482200-acab-40dc-8b5b-6d2fc07ad440"/>
    <xsd:import namespace="e2bdfe14-99f1-4717-8ba5-848367ed58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482200-acab-40dc-8b5b-6d2fc07ad4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50888865-fa86-43c1-94e0-f804723d69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dfe14-99f1-4717-8ba5-848367ed58a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d0e6416a-c6a5-47bd-a618-30c5456d9fdd}" ma:internalName="TaxCatchAll" ma:showField="CatchAllData" ma:web="e2bdfe14-99f1-4717-8ba5-848367ed58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A38FC0-7A5E-4442-B71A-D36B31BFFFAA}">
  <ds:schemaRefs>
    <ds:schemaRef ds:uri="http://schemas.microsoft.com/office/2006/metadata/properties"/>
    <ds:schemaRef ds:uri="http://schemas.microsoft.com/office/infopath/2007/PartnerControls"/>
    <ds:schemaRef ds:uri="e2bdfe14-99f1-4717-8ba5-848367ed58a0"/>
    <ds:schemaRef ds:uri="ef482200-acab-40dc-8b5b-6d2fc07ad440"/>
  </ds:schemaRefs>
</ds:datastoreItem>
</file>

<file path=customXml/itemProps2.xml><?xml version="1.0" encoding="utf-8"?>
<ds:datastoreItem xmlns:ds="http://schemas.openxmlformats.org/officeDocument/2006/customXml" ds:itemID="{132F8D14-7BC1-4D8D-BE17-A9DC16F579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482200-acab-40dc-8b5b-6d2fc07ad440"/>
    <ds:schemaRef ds:uri="e2bdfe14-99f1-4717-8ba5-848367ed58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A7925B-C5A6-43DE-901F-2A7F6FC39DA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i Molinelli</dc:creator>
  <cp:keywords/>
  <dc:description/>
  <cp:lastModifiedBy>Carli Molinelli</cp:lastModifiedBy>
  <cp:revision>6</cp:revision>
  <dcterms:created xsi:type="dcterms:W3CDTF">2021-04-14T15:57:00Z</dcterms:created>
  <dcterms:modified xsi:type="dcterms:W3CDTF">2022-04-13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913FE97DA4F94D8EEC0F42A93D109B</vt:lpwstr>
  </property>
  <property fmtid="{D5CDD505-2E9C-101B-9397-08002B2CF9AE}" pid="3" name="Order">
    <vt:r8>11058400</vt:r8>
  </property>
</Properties>
</file>